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E5E02A4" w:rsidR="00721653" w:rsidRPr="007F384D" w:rsidRDefault="00745B4B" w:rsidP="008C3714">
            <w:pPr>
              <w:pStyle w:val="TableParagraph"/>
              <w:ind w:left="108"/>
              <w:rPr>
                <w:szCs w:val="28"/>
              </w:rPr>
            </w:pPr>
            <w:r w:rsidRPr="00745B4B">
              <w:rPr>
                <w:szCs w:val="28"/>
              </w:rPr>
              <w:t>17.01.2023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076D5395" w:rsidR="006A599B" w:rsidRDefault="006A599B" w:rsidP="00745B4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745B4B">
        <w:rPr>
          <w:b w:val="0"/>
          <w:bCs w:val="0"/>
        </w:rPr>
        <w:t>ktorou v AJ je</w:t>
      </w:r>
      <w:r w:rsidR="008C3714">
        <w:rPr>
          <w:b w:val="0"/>
          <w:bCs w:val="0"/>
        </w:rPr>
        <w:t xml:space="preserve"> </w:t>
      </w:r>
      <w:proofErr w:type="spellStart"/>
      <w:r w:rsidR="00745B4B" w:rsidRPr="00745B4B">
        <w:rPr>
          <w:b w:val="0"/>
          <w:bCs w:val="0"/>
        </w:rPr>
        <w:t>Presenting</w:t>
      </w:r>
      <w:proofErr w:type="spellEnd"/>
      <w:r w:rsidR="00745B4B">
        <w:rPr>
          <w:b w:val="0"/>
          <w:bCs w:val="0"/>
        </w:rPr>
        <w:br/>
      </w:r>
      <w:r w:rsidR="00745B4B" w:rsidRPr="00745B4B">
        <w:rPr>
          <w:b w:val="0"/>
          <w:bCs w:val="0"/>
        </w:rPr>
        <w:t xml:space="preserve"> </w:t>
      </w:r>
      <w:proofErr w:type="spellStart"/>
      <w:r w:rsidR="00745B4B" w:rsidRPr="00745B4B">
        <w:rPr>
          <w:b w:val="0"/>
          <w:bCs w:val="0"/>
        </w:rPr>
        <w:t>internationally</w:t>
      </w:r>
      <w:proofErr w:type="spellEnd"/>
      <w:r w:rsidR="00745B4B" w:rsidRPr="00745B4B">
        <w:rPr>
          <w:b w:val="0"/>
          <w:bCs w:val="0"/>
        </w:rPr>
        <w:t xml:space="preserve"> (Business English)</w:t>
      </w:r>
      <w:r w:rsidRPr="008C3714">
        <w:rPr>
          <w:b w:val="0"/>
          <w:bCs w:val="0"/>
        </w:rPr>
        <w:t>,</w:t>
      </w:r>
    </w:p>
    <w:p w14:paraId="49BEEB49" w14:textId="1A8A1C92" w:rsidR="006A599B" w:rsidRPr="00EC772E" w:rsidRDefault="006A599B" w:rsidP="00FC0322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EC772E">
        <w:rPr>
          <w:b w:val="0"/>
          <w:bCs w:val="0"/>
        </w:rPr>
        <w:t xml:space="preserve">analýza problematických prvkov, výmena skúseností – výučba </w:t>
      </w:r>
      <w:r w:rsidR="00A3424C" w:rsidRPr="00EC772E">
        <w:rPr>
          <w:b w:val="0"/>
          <w:bCs w:val="0"/>
        </w:rPr>
        <w:br/>
      </w:r>
      <w:r w:rsidRPr="00EC772E">
        <w:rPr>
          <w:b w:val="0"/>
          <w:bCs w:val="0"/>
        </w:rPr>
        <w:t xml:space="preserve">tejto problematiky v predmete </w:t>
      </w:r>
      <w:r w:rsidR="00745B4B">
        <w:rPr>
          <w:b w:val="0"/>
          <w:bCs w:val="0"/>
        </w:rPr>
        <w:t>Odborná jazyková príprava v anglickom jazyku</w:t>
      </w:r>
      <w:r w:rsidR="008C3714">
        <w:rPr>
          <w:b w:val="0"/>
          <w:bCs w:val="0"/>
        </w:rPr>
        <w:t xml:space="preserve"> </w:t>
      </w:r>
      <w:r w:rsidR="00745B4B">
        <w:rPr>
          <w:b w:val="0"/>
          <w:bCs w:val="0"/>
        </w:rPr>
        <w:t>4</w:t>
      </w:r>
      <w:r w:rsidR="00AB30F5" w:rsidRPr="00EC772E">
        <w:rPr>
          <w:b w:val="0"/>
          <w:bCs w:val="0"/>
        </w:rPr>
        <w:t xml:space="preserve">. ročník </w:t>
      </w:r>
      <w:r w:rsidR="00745B4B">
        <w:rPr>
          <w:b w:val="0"/>
          <w:bCs w:val="0"/>
        </w:rPr>
        <w:br/>
      </w:r>
      <w:r w:rsidR="00AB30F5" w:rsidRPr="00EC772E">
        <w:rPr>
          <w:b w:val="0"/>
          <w:bCs w:val="0"/>
        </w:rPr>
        <w:t>(</w:t>
      </w:r>
      <w:r w:rsidR="00204325" w:rsidRPr="00EC772E">
        <w:rPr>
          <w:b w:val="0"/>
          <w:bCs w:val="0"/>
        </w:rPr>
        <w:t xml:space="preserve">p. </w:t>
      </w:r>
      <w:r w:rsidR="0077536C">
        <w:rPr>
          <w:b w:val="0"/>
          <w:bCs w:val="0"/>
        </w:rPr>
        <w:t>Vartiak</w:t>
      </w:r>
      <w:r w:rsidR="004C2EDB"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112D499" w:rsidR="00721653" w:rsidRPr="00686CE6" w:rsidRDefault="00745B4B" w:rsidP="004C2EDB">
            <w:pPr>
              <w:pStyle w:val="TableParagraph"/>
              <w:ind w:left="108"/>
              <w:rPr>
                <w:szCs w:val="28"/>
              </w:rPr>
            </w:pPr>
            <w:r w:rsidRPr="00745B4B">
              <w:rPr>
                <w:szCs w:val="28"/>
              </w:rPr>
              <w:t>17.01.2023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52F31DE" w:rsidR="00721653" w:rsidRPr="00686CE6" w:rsidRDefault="00745B4B" w:rsidP="004C2EDB">
            <w:pPr>
              <w:pStyle w:val="TableParagraph"/>
              <w:ind w:left="108"/>
              <w:rPr>
                <w:szCs w:val="28"/>
              </w:rPr>
            </w:pPr>
            <w:r w:rsidRPr="00745B4B">
              <w:rPr>
                <w:szCs w:val="28"/>
              </w:rPr>
              <w:t>17.01.2023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2945BC58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45B4B" w:rsidRPr="00745B4B">
        <w:t>17.01.2023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44DE90BD" w:rsidR="00D1723D" w:rsidRDefault="002B7564">
      <w:r>
        <w:rPr>
          <w:noProof/>
        </w:rPr>
        <w:drawing>
          <wp:inline distT="0" distB="0" distL="0" distR="0" wp14:anchorId="4360474D" wp14:editId="496F10A6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373BC" w14:textId="675BBB4D" w:rsidR="002B7564" w:rsidRDefault="002B7564"/>
    <w:p w14:paraId="452D682B" w14:textId="3A220507" w:rsidR="002B7564" w:rsidRDefault="002B7564">
      <w:r>
        <w:rPr>
          <w:noProof/>
        </w:rPr>
        <w:lastRenderedPageBreak/>
        <w:drawing>
          <wp:inline distT="0" distB="0" distL="0" distR="0" wp14:anchorId="4627A39A" wp14:editId="58EE3A29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33E7" w14:textId="19538EF7" w:rsidR="00D1723D" w:rsidRDefault="00D1723D"/>
    <w:p w14:paraId="3F7F5F24" w14:textId="35A06A81" w:rsidR="004E7B6B" w:rsidRDefault="004E7B6B"/>
    <w:p w14:paraId="6E990D81" w14:textId="45861658" w:rsidR="004E7B6B" w:rsidRDefault="004E7B6B"/>
    <w:p w14:paraId="0CDA7FBE" w14:textId="1421600D" w:rsidR="00552926" w:rsidRDefault="00552926"/>
    <w:p w14:paraId="22EB37C1" w14:textId="59BBB844" w:rsidR="0077536C" w:rsidRDefault="0077536C"/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2B7564"/>
    <w:rsid w:val="00315CB7"/>
    <w:rsid w:val="00380CC0"/>
    <w:rsid w:val="003914B7"/>
    <w:rsid w:val="003C7767"/>
    <w:rsid w:val="00444D0A"/>
    <w:rsid w:val="0046082F"/>
    <w:rsid w:val="00494431"/>
    <w:rsid w:val="004B1581"/>
    <w:rsid w:val="004C2EDB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45B4B"/>
    <w:rsid w:val="00765965"/>
    <w:rsid w:val="0077536C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8C3714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C772E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6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Lukáš Vartiak</cp:lastModifiedBy>
  <cp:revision>44</cp:revision>
  <cp:lastPrinted>2022-10-17T21:09:00Z</cp:lastPrinted>
  <dcterms:created xsi:type="dcterms:W3CDTF">2021-07-07T11:45:00Z</dcterms:created>
  <dcterms:modified xsi:type="dcterms:W3CDTF">2023-01-3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